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E0E2E8" w14:textId="77777777" w:rsidR="005A4D68" w:rsidRDefault="00000000">
      <w:pPr>
        <w:pStyle w:val="Heading3"/>
      </w:pPr>
      <w:bookmarkStart w:id="0" w:name="string-methods"/>
      <w:bookmarkEnd w:id="0"/>
      <w:r>
        <w:t>String Methods</w:t>
      </w:r>
    </w:p>
    <w:p w14:paraId="216DD20C" w14:textId="77777777" w:rsidR="005A4D68" w:rsidRDefault="00000000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0D1FE244" w14:textId="77777777" w:rsidR="005A4D68" w:rsidRDefault="00000000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14:paraId="1B37FE42" w14:textId="77777777" w:rsidR="005A4D68" w:rsidRPr="007125A3" w:rsidRDefault="00000000">
      <w:pPr>
        <w:pStyle w:val="Compact"/>
        <w:numPr>
          <w:ilvl w:val="1"/>
          <w:numId w:val="3"/>
        </w:numPr>
        <w:rPr>
          <w:b/>
          <w:bCs/>
        </w:rPr>
      </w:pPr>
      <w:r w:rsidRPr="007125A3">
        <w:rPr>
          <w:rStyle w:val="VerbatimChar"/>
          <w:b/>
          <w:bCs/>
          <w:highlight w:val="yellow"/>
        </w:rPr>
        <w:t>"Hello Universe"</w:t>
      </w:r>
      <w:r w:rsidRPr="007125A3">
        <w:rPr>
          <w:b/>
          <w:bCs/>
        </w:rPr>
        <w:br/>
      </w:r>
    </w:p>
    <w:p w14:paraId="4E21DC41" w14:textId="77777777" w:rsidR="005A4D68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14:paraId="040B7EE3" w14:textId="77777777" w:rsidR="005A4D68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World Universe"</w:t>
      </w:r>
    </w:p>
    <w:p w14:paraId="480F72B4" w14:textId="77777777" w:rsidR="005A4D68" w:rsidRDefault="00000000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14:paraId="13B02BA0" w14:textId="77777777" w:rsidR="005A4D68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foo bar baz"</w:t>
      </w:r>
      <w:r>
        <w:br/>
      </w:r>
    </w:p>
    <w:p w14:paraId="6886507F" w14:textId="77777777" w:rsidR="005A4D68" w:rsidRPr="007125A3" w:rsidRDefault="00000000">
      <w:pPr>
        <w:pStyle w:val="Compact"/>
        <w:numPr>
          <w:ilvl w:val="1"/>
          <w:numId w:val="8"/>
        </w:numPr>
        <w:rPr>
          <w:b/>
          <w:bCs/>
        </w:rPr>
      </w:pPr>
      <w:r w:rsidRPr="007125A3">
        <w:rPr>
          <w:rStyle w:val="VerbatimChar"/>
          <w:b/>
          <w:bCs/>
          <w:highlight w:val="yellow"/>
        </w:rPr>
        <w:t>"</w:t>
      </w:r>
      <w:proofErr w:type="gramStart"/>
      <w:r w:rsidRPr="007125A3">
        <w:rPr>
          <w:rStyle w:val="VerbatimChar"/>
          <w:b/>
          <w:bCs/>
          <w:highlight w:val="yellow"/>
        </w:rPr>
        <w:t>foo</w:t>
      </w:r>
      <w:proofErr w:type="gramEnd"/>
      <w:r w:rsidRPr="007125A3">
        <w:rPr>
          <w:rStyle w:val="VerbatimChar"/>
          <w:b/>
          <w:bCs/>
          <w:highlight w:val="yellow"/>
        </w:rPr>
        <w:t xml:space="preserve"> baz baz"</w:t>
      </w:r>
      <w:r w:rsidRPr="007125A3">
        <w:rPr>
          <w:b/>
          <w:bCs/>
        </w:rPr>
        <w:br/>
      </w:r>
    </w:p>
    <w:p w14:paraId="03CAFAE5" w14:textId="77777777" w:rsidR="005A4D68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foo</w:t>
      </w:r>
      <w:proofErr w:type="gramEnd"/>
      <w:r>
        <w:rPr>
          <w:rStyle w:val="VerbatimChar"/>
        </w:rPr>
        <w:t xml:space="preserve"> bar bar"</w:t>
      </w:r>
      <w:r>
        <w:br/>
      </w:r>
    </w:p>
    <w:p w14:paraId="1D07E61B" w14:textId="77777777" w:rsidR="005A4D6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"baz bar baz"</w:t>
      </w:r>
    </w:p>
    <w:p w14:paraId="53135527" w14:textId="77777777" w:rsidR="005A4D68" w:rsidRDefault="00000000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14:paraId="27B68D9D" w14:textId="77777777" w:rsidR="005A4D68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14:paraId="21638EB6" w14:textId="77777777" w:rsidR="005A4D68" w:rsidRPr="007125A3" w:rsidRDefault="00000000">
      <w:pPr>
        <w:pStyle w:val="Compact"/>
        <w:numPr>
          <w:ilvl w:val="1"/>
          <w:numId w:val="13"/>
        </w:numPr>
        <w:rPr>
          <w:b/>
          <w:bCs/>
        </w:rPr>
      </w:pPr>
      <w:r w:rsidRPr="007125A3">
        <w:rPr>
          <w:rStyle w:val="VerbatimChar"/>
          <w:b/>
          <w:bCs/>
          <w:highlight w:val="yellow"/>
        </w:rPr>
        <w:t>"o"</w:t>
      </w:r>
      <w:r w:rsidRPr="007125A3">
        <w:rPr>
          <w:b/>
          <w:bCs/>
        </w:rPr>
        <w:br/>
      </w:r>
    </w:p>
    <w:p w14:paraId="0366AB52" w14:textId="77777777" w:rsidR="005A4D68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14:paraId="14C71C0B" w14:textId="77777777" w:rsidR="005A4D68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l"</w:t>
      </w:r>
    </w:p>
    <w:p w14:paraId="358B8EC4" w14:textId="77777777" w:rsidR="005A4D68" w:rsidRDefault="00000000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14:paraId="45F0B498" w14:textId="77777777" w:rsidR="005A4D68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>
        <w:br/>
      </w:r>
    </w:p>
    <w:p w14:paraId="3E4CF852" w14:textId="77777777" w:rsidR="005A4D68" w:rsidRPr="007125A3" w:rsidRDefault="00000000">
      <w:pPr>
        <w:pStyle w:val="Compact"/>
        <w:numPr>
          <w:ilvl w:val="1"/>
          <w:numId w:val="18"/>
        </w:numPr>
        <w:rPr>
          <w:b/>
          <w:bCs/>
        </w:rPr>
      </w:pPr>
      <w:r w:rsidRPr="007125A3">
        <w:rPr>
          <w:rStyle w:val="VerbatimChar"/>
          <w:b/>
          <w:bCs/>
          <w:highlight w:val="yellow"/>
        </w:rPr>
        <w:t>""</w:t>
      </w:r>
      <w:r w:rsidRPr="007125A3">
        <w:rPr>
          <w:b/>
          <w:bCs/>
        </w:rPr>
        <w:br/>
      </w:r>
    </w:p>
    <w:p w14:paraId="29DF381C" w14:textId="77777777" w:rsidR="005A4D68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o"</w:t>
      </w:r>
      <w:r>
        <w:br/>
      </w:r>
    </w:p>
    <w:p w14:paraId="7378473C" w14:textId="77777777" w:rsidR="005A4D68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"H"</w:t>
      </w:r>
    </w:p>
    <w:p w14:paraId="6851CA6C" w14:textId="77777777" w:rsidR="005A4D68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14:paraId="24CF745E" w14:textId="77777777" w:rsidR="005A4D68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14:paraId="45AFF98A" w14:textId="77777777" w:rsidR="005A4D68" w:rsidRPr="00E60B1E" w:rsidRDefault="00000000">
      <w:pPr>
        <w:pStyle w:val="Compact"/>
        <w:numPr>
          <w:ilvl w:val="1"/>
          <w:numId w:val="23"/>
        </w:numPr>
        <w:rPr>
          <w:b/>
          <w:bCs/>
        </w:rPr>
      </w:pPr>
      <w:r w:rsidRPr="00E60B1E">
        <w:rPr>
          <w:rStyle w:val="VerbatimChar"/>
          <w:b/>
          <w:bCs/>
          <w:highlight w:val="yellow"/>
        </w:rPr>
        <w:lastRenderedPageBreak/>
        <w:t>"o"</w:t>
      </w:r>
      <w:r w:rsidRPr="00E60B1E">
        <w:rPr>
          <w:b/>
          <w:bCs/>
        </w:rPr>
        <w:br/>
      </w:r>
    </w:p>
    <w:p w14:paraId="0B04F03D" w14:textId="77777777" w:rsidR="005A4D68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14:paraId="5781041D" w14:textId="77777777" w:rsidR="005A4D68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l"</w:t>
      </w:r>
    </w:p>
    <w:p w14:paraId="0B87AFF8" w14:textId="77777777" w:rsidR="005A4D68" w:rsidRDefault="00000000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14:paraId="6F7671FE" w14:textId="77777777" w:rsidR="005A4D68" w:rsidRPr="00E60B1E" w:rsidRDefault="00000000">
      <w:pPr>
        <w:pStyle w:val="Compact"/>
        <w:numPr>
          <w:ilvl w:val="1"/>
          <w:numId w:val="27"/>
        </w:numPr>
        <w:rPr>
          <w:b/>
          <w:bCs/>
        </w:rPr>
      </w:pPr>
      <w:r w:rsidRPr="00E60B1E">
        <w:rPr>
          <w:rStyle w:val="VerbatimChar"/>
          <w:b/>
          <w:bCs/>
          <w:highlight w:val="yellow"/>
        </w:rPr>
        <w:t>11</w:t>
      </w:r>
      <w:r w:rsidRPr="00E60B1E">
        <w:rPr>
          <w:b/>
          <w:bCs/>
        </w:rPr>
        <w:br/>
      </w:r>
    </w:p>
    <w:p w14:paraId="2E000041" w14:textId="77777777" w:rsidR="005A4D68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14:paraId="51169581" w14:textId="77777777" w:rsidR="005A4D68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14:paraId="6A72522C" w14:textId="77777777" w:rsidR="005A4D68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9</w:t>
      </w:r>
    </w:p>
    <w:p w14:paraId="3EC759CC" w14:textId="77777777" w:rsidR="005A4D68" w:rsidRDefault="00000000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14:paraId="00CCAB99" w14:textId="77777777" w:rsidR="005A4D68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14:paraId="46DFC0CF" w14:textId="77777777" w:rsidR="005A4D68" w:rsidRPr="00E60B1E" w:rsidRDefault="00000000">
      <w:pPr>
        <w:pStyle w:val="Compact"/>
        <w:numPr>
          <w:ilvl w:val="1"/>
          <w:numId w:val="33"/>
        </w:numPr>
        <w:rPr>
          <w:b/>
          <w:bCs/>
        </w:rPr>
      </w:pPr>
      <w:r w:rsidRPr="00E60B1E">
        <w:rPr>
          <w:rStyle w:val="VerbatimChar"/>
          <w:b/>
          <w:bCs/>
          <w:highlight w:val="yellow"/>
        </w:rPr>
        <w:t>"Script"</w:t>
      </w:r>
      <w:r w:rsidRPr="00E60B1E">
        <w:rPr>
          <w:b/>
          <w:bCs/>
        </w:rPr>
        <w:br/>
      </w:r>
    </w:p>
    <w:p w14:paraId="10F48FD5" w14:textId="77777777" w:rsidR="005A4D68" w:rsidRDefault="00000000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>
        <w:br/>
      </w:r>
    </w:p>
    <w:p w14:paraId="113E9A06" w14:textId="77777777" w:rsidR="005A4D68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"Javas"</w:t>
      </w:r>
    </w:p>
    <w:p w14:paraId="29A7A223" w14:textId="77777777" w:rsidR="005A4D68" w:rsidRDefault="00000000">
      <w:pPr>
        <w:pStyle w:val="Compact"/>
        <w:numPr>
          <w:ilvl w:val="0"/>
          <w:numId w:val="3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14:paraId="1F03D6E8" w14:textId="77777777" w:rsidR="005A4D68" w:rsidRPr="00E60B1E" w:rsidRDefault="00000000">
      <w:pPr>
        <w:pStyle w:val="Compact"/>
        <w:numPr>
          <w:ilvl w:val="1"/>
          <w:numId w:val="37"/>
        </w:numPr>
        <w:rPr>
          <w:b/>
          <w:bCs/>
        </w:rPr>
      </w:pPr>
      <w:r w:rsidRPr="00E60B1E">
        <w:rPr>
          <w:rStyle w:val="VerbatimChar"/>
          <w:b/>
          <w:bCs/>
          <w:highlight w:val="yellow"/>
        </w:rPr>
        <w:t>"Script"</w:t>
      </w:r>
      <w:r w:rsidRPr="00E60B1E">
        <w:rPr>
          <w:b/>
          <w:bCs/>
        </w:rPr>
        <w:br/>
      </w:r>
    </w:p>
    <w:p w14:paraId="715852FA" w14:textId="77777777" w:rsidR="005A4D68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14:paraId="647432B6" w14:textId="77777777" w:rsidR="005A4D68" w:rsidRDefault="00000000">
      <w:pPr>
        <w:pStyle w:val="Compact"/>
        <w:numPr>
          <w:ilvl w:val="1"/>
          <w:numId w:val="39"/>
        </w:numPr>
      </w:pPr>
      <w:r>
        <w:rPr>
          <w:rStyle w:val="VerbatimChar"/>
        </w:rPr>
        <w:t>"avaSc"</w:t>
      </w:r>
      <w:r>
        <w:br/>
      </w:r>
    </w:p>
    <w:p w14:paraId="58CA4D8D" w14:textId="77777777" w:rsidR="005A4D68" w:rsidRDefault="00000000">
      <w:pPr>
        <w:pStyle w:val="Compact"/>
        <w:numPr>
          <w:ilvl w:val="1"/>
          <w:numId w:val="40"/>
        </w:numPr>
      </w:pPr>
      <w:r>
        <w:rPr>
          <w:rStyle w:val="VerbatimChar"/>
        </w:rPr>
        <w:t>"Sc"</w:t>
      </w:r>
    </w:p>
    <w:p w14:paraId="640E0777" w14:textId="77777777" w:rsidR="005A4D68" w:rsidRDefault="00000000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14:paraId="094159FE" w14:textId="77777777" w:rsidR="005A4D68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14:paraId="2B261F1F" w14:textId="77777777" w:rsidR="005A4D68" w:rsidRPr="0049148B" w:rsidRDefault="00000000">
      <w:pPr>
        <w:pStyle w:val="Compact"/>
        <w:numPr>
          <w:ilvl w:val="1"/>
          <w:numId w:val="43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t>"Script"</w:t>
      </w:r>
      <w:r w:rsidRPr="0049148B">
        <w:rPr>
          <w:b/>
          <w:bCs/>
        </w:rPr>
        <w:br/>
      </w:r>
    </w:p>
    <w:p w14:paraId="7084A46D" w14:textId="77777777" w:rsidR="005A4D68" w:rsidRDefault="00000000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</w:p>
    <w:p w14:paraId="2BA4E455" w14:textId="77777777" w:rsidR="005A4D68" w:rsidRDefault="00000000">
      <w:pPr>
        <w:pStyle w:val="Compact"/>
        <w:numPr>
          <w:ilvl w:val="1"/>
          <w:numId w:val="45"/>
        </w:numPr>
      </w:pPr>
      <w:r>
        <w:rPr>
          <w:rStyle w:val="VerbatimChar"/>
        </w:rPr>
        <w:t>"JavaScript"</w:t>
      </w:r>
    </w:p>
    <w:p w14:paraId="6FD858B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14:paraId="59D1058D" w14:textId="77777777" w:rsidR="005A4D68" w:rsidRPr="0049148B" w:rsidRDefault="00000000">
      <w:pPr>
        <w:pStyle w:val="Compact"/>
        <w:numPr>
          <w:ilvl w:val="2"/>
          <w:numId w:val="47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lastRenderedPageBreak/>
        <w:t>"Hello"</w:t>
      </w:r>
      <w:r w:rsidRPr="0049148B">
        <w:rPr>
          <w:b/>
          <w:bCs/>
        </w:rPr>
        <w:br/>
      </w:r>
    </w:p>
    <w:p w14:paraId="42CEE9BC" w14:textId="77777777" w:rsidR="005A4D68" w:rsidRDefault="00000000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>
        <w:br/>
      </w:r>
    </w:p>
    <w:p w14:paraId="16E9A046" w14:textId="77777777" w:rsidR="005A4D68" w:rsidRDefault="00000000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14:paraId="1BB66224" w14:textId="77777777" w:rsidR="005A4D68" w:rsidRDefault="00000000">
      <w:pPr>
        <w:pStyle w:val="Compact"/>
        <w:numPr>
          <w:ilvl w:val="2"/>
          <w:numId w:val="50"/>
        </w:numPr>
      </w:pPr>
      <w:r>
        <w:rPr>
          <w:rStyle w:val="VerbatimChar"/>
        </w:rPr>
        <w:t>"o"</w:t>
      </w:r>
    </w:p>
    <w:p w14:paraId="3EDFC835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14:paraId="2A107DE2" w14:textId="77777777" w:rsidR="005A4D68" w:rsidRDefault="00000000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14:paraId="55BA1EC4" w14:textId="77777777" w:rsidR="005A4D68" w:rsidRPr="0049148B" w:rsidRDefault="00000000">
      <w:pPr>
        <w:pStyle w:val="Compact"/>
        <w:numPr>
          <w:ilvl w:val="2"/>
          <w:numId w:val="52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t>101</w:t>
      </w:r>
      <w:r w:rsidRPr="0049148B">
        <w:rPr>
          <w:b/>
          <w:bCs/>
        </w:rPr>
        <w:br/>
      </w:r>
    </w:p>
    <w:p w14:paraId="603B32F9" w14:textId="77777777" w:rsidR="005A4D68" w:rsidRDefault="00000000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>
        <w:br/>
      </w:r>
    </w:p>
    <w:p w14:paraId="5A1F5844" w14:textId="77777777" w:rsidR="005A4D68" w:rsidRDefault="00000000">
      <w:pPr>
        <w:pStyle w:val="Compact"/>
        <w:numPr>
          <w:ilvl w:val="2"/>
          <w:numId w:val="54"/>
        </w:numPr>
      </w:pPr>
      <w:r>
        <w:rPr>
          <w:rStyle w:val="VerbatimChar"/>
        </w:rPr>
        <w:t>108</w:t>
      </w:r>
    </w:p>
    <w:p w14:paraId="7F8A126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14:paraId="6EF1C4C0" w14:textId="77777777" w:rsidR="005A4D68" w:rsidRPr="0049148B" w:rsidRDefault="00000000">
      <w:pPr>
        <w:pStyle w:val="Compact"/>
        <w:numPr>
          <w:ilvl w:val="2"/>
          <w:numId w:val="55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t>"HELLO"</w:t>
      </w:r>
      <w:r w:rsidRPr="0049148B">
        <w:rPr>
          <w:b/>
          <w:bCs/>
        </w:rPr>
        <w:br/>
      </w:r>
    </w:p>
    <w:p w14:paraId="4C15DBFB" w14:textId="77777777" w:rsidR="005A4D68" w:rsidRDefault="00000000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14:paraId="7DA50B1D" w14:textId="77777777" w:rsidR="005A4D68" w:rsidRDefault="00000000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14:paraId="3FA85D0F" w14:textId="77777777" w:rsidR="005A4D68" w:rsidRDefault="00000000">
      <w:pPr>
        <w:pStyle w:val="Compact"/>
        <w:numPr>
          <w:ilvl w:val="2"/>
          <w:numId w:val="58"/>
        </w:numPr>
      </w:pPr>
      <w:r>
        <w:rPr>
          <w:rStyle w:val="VerbatimChar"/>
        </w:rPr>
        <w:t>"H E L L O"</w:t>
      </w:r>
    </w:p>
    <w:p w14:paraId="3906D64D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14:paraId="5658173F" w14:textId="77777777" w:rsidR="005A4D68" w:rsidRDefault="00000000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>
        <w:br/>
      </w:r>
    </w:p>
    <w:p w14:paraId="0C80AC79" w14:textId="77777777" w:rsidR="005A4D68" w:rsidRPr="0049148B" w:rsidRDefault="00000000">
      <w:pPr>
        <w:pStyle w:val="Compact"/>
        <w:numPr>
          <w:ilvl w:val="2"/>
          <w:numId w:val="60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t>["Hello", "World"]</w:t>
      </w:r>
      <w:r w:rsidRPr="0049148B">
        <w:rPr>
          <w:b/>
          <w:bCs/>
        </w:rPr>
        <w:br/>
      </w:r>
    </w:p>
    <w:p w14:paraId="3F65569A" w14:textId="77777777" w:rsidR="005A4D68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["H", "e", "l", "l", "o"]</w:t>
      </w:r>
      <w:r>
        <w:br/>
      </w:r>
    </w:p>
    <w:p w14:paraId="2DB83813" w14:textId="77777777" w:rsidR="005A4D68" w:rsidRDefault="00000000">
      <w:pPr>
        <w:pStyle w:val="Compact"/>
        <w:numPr>
          <w:ilvl w:val="2"/>
          <w:numId w:val="62"/>
        </w:numPr>
      </w:pPr>
      <w:r>
        <w:rPr>
          <w:rStyle w:val="VerbatimChar"/>
        </w:rPr>
        <w:t>"Hello World"</w:t>
      </w:r>
    </w:p>
    <w:p w14:paraId="0F4BFA7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14:paraId="70D528C2" w14:textId="77777777" w:rsidR="005A4D68" w:rsidRDefault="00000000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14:paraId="3C897FC8" w14:textId="77777777" w:rsidR="005A4D68" w:rsidRPr="0049148B" w:rsidRDefault="00000000">
      <w:pPr>
        <w:pStyle w:val="Compact"/>
        <w:numPr>
          <w:ilvl w:val="2"/>
          <w:numId w:val="64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t>["a", "b", "c"]</w:t>
      </w:r>
      <w:r w:rsidRPr="0049148B">
        <w:rPr>
          <w:b/>
          <w:bCs/>
        </w:rPr>
        <w:br/>
      </w:r>
    </w:p>
    <w:p w14:paraId="01F7E551" w14:textId="77777777" w:rsidR="005A4D68" w:rsidRDefault="00000000">
      <w:pPr>
        <w:pStyle w:val="Compact"/>
        <w:numPr>
          <w:ilvl w:val="2"/>
          <w:numId w:val="65"/>
        </w:numPr>
      </w:pPr>
      <w:r>
        <w:rPr>
          <w:rStyle w:val="VerbatimChar"/>
        </w:rPr>
        <w:t>["</w:t>
      </w:r>
      <w:proofErr w:type="gramStart"/>
      <w:r>
        <w:rPr>
          <w:rStyle w:val="VerbatimChar"/>
        </w:rPr>
        <w:t>a,b</w:t>
      </w:r>
      <w:proofErr w:type="gramEnd"/>
      <w:r>
        <w:rPr>
          <w:rStyle w:val="VerbatimChar"/>
        </w:rPr>
        <w:t>,c"]</w:t>
      </w:r>
      <w:r>
        <w:br/>
      </w:r>
    </w:p>
    <w:p w14:paraId="1E24F6BF" w14:textId="77777777" w:rsidR="005A4D68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t>["abc"]</w:t>
      </w:r>
    </w:p>
    <w:p w14:paraId="0B1AB836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14:paraId="1B19AA4A" w14:textId="77777777" w:rsidR="005A4D68" w:rsidRDefault="00000000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14:paraId="42A694FA" w14:textId="77777777" w:rsidR="005A4D68" w:rsidRPr="0049148B" w:rsidRDefault="00000000">
      <w:pPr>
        <w:pStyle w:val="Compact"/>
        <w:numPr>
          <w:ilvl w:val="2"/>
          <w:numId w:val="68"/>
        </w:numPr>
        <w:rPr>
          <w:b/>
          <w:bCs/>
        </w:rPr>
      </w:pPr>
      <w:r w:rsidRPr="0049148B">
        <w:rPr>
          <w:rStyle w:val="VerbatimChar"/>
          <w:b/>
          <w:bCs/>
          <w:highlight w:val="yellow"/>
        </w:rPr>
        <w:lastRenderedPageBreak/>
        <w:t>["", "bc"]</w:t>
      </w:r>
      <w:r w:rsidRPr="0049148B">
        <w:rPr>
          <w:b/>
          <w:bCs/>
        </w:rPr>
        <w:br/>
      </w:r>
    </w:p>
    <w:p w14:paraId="0BAE083A" w14:textId="77777777" w:rsidR="005A4D68" w:rsidRDefault="00000000">
      <w:pPr>
        <w:pStyle w:val="Compact"/>
        <w:numPr>
          <w:ilvl w:val="2"/>
          <w:numId w:val="69"/>
        </w:numPr>
      </w:pPr>
      <w:r>
        <w:rPr>
          <w:rStyle w:val="VerbatimChar"/>
        </w:rPr>
        <w:t>["", "bc", "bc"]</w:t>
      </w:r>
      <w:r>
        <w:br/>
      </w:r>
    </w:p>
    <w:p w14:paraId="2E7E3E89" w14:textId="77777777" w:rsidR="005A4D68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["bc", "bc"]</w:t>
      </w:r>
    </w:p>
    <w:p w14:paraId="3C31E0B7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14:paraId="6086A93D" w14:textId="77777777" w:rsidR="005A4D68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14:paraId="2917846B" w14:textId="77777777" w:rsidR="005A4D68" w:rsidRDefault="00000000">
      <w:pPr>
        <w:pStyle w:val="Compact"/>
        <w:numPr>
          <w:ilvl w:val="2"/>
          <w:numId w:val="72"/>
        </w:numPr>
      </w:pPr>
      <w:r w:rsidRPr="005172FF">
        <w:rPr>
          <w:rStyle w:val="VerbatimChar"/>
          <w:highlight w:val="yellow"/>
        </w:rPr>
        <w:t>11</w:t>
      </w:r>
      <w:r>
        <w:br/>
      </w:r>
    </w:p>
    <w:p w14:paraId="063FCEFF" w14:textId="77777777" w:rsidR="005A4D68" w:rsidRDefault="00000000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14:paraId="58F4C31C" w14:textId="77777777" w:rsidR="005A4D68" w:rsidRPr="005172FF" w:rsidRDefault="00000000">
      <w:pPr>
        <w:pStyle w:val="Compact"/>
        <w:numPr>
          <w:ilvl w:val="2"/>
          <w:numId w:val="74"/>
        </w:numPr>
      </w:pPr>
      <w:r w:rsidRPr="005172FF">
        <w:rPr>
          <w:rStyle w:val="VerbatimChar"/>
        </w:rPr>
        <w:t>12</w:t>
      </w:r>
    </w:p>
    <w:p w14:paraId="40EDE509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14:paraId="01785846" w14:textId="77777777" w:rsidR="005A4D68" w:rsidRDefault="00000000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14:paraId="00DF2C48" w14:textId="77777777" w:rsidR="005A4D68" w:rsidRPr="005172FF" w:rsidRDefault="00000000">
      <w:pPr>
        <w:pStyle w:val="Compact"/>
        <w:numPr>
          <w:ilvl w:val="2"/>
          <w:numId w:val="76"/>
        </w:numPr>
        <w:rPr>
          <w:b/>
          <w:bCs/>
        </w:rPr>
      </w:pPr>
      <w:r w:rsidRPr="005172FF">
        <w:rPr>
          <w:rStyle w:val="VerbatimChar"/>
          <w:b/>
          <w:bCs/>
          <w:highlight w:val="yellow"/>
        </w:rPr>
        <w:t>"rip"</w:t>
      </w:r>
      <w:r w:rsidRPr="005172FF">
        <w:rPr>
          <w:b/>
          <w:bCs/>
        </w:rPr>
        <w:br/>
      </w:r>
    </w:p>
    <w:p w14:paraId="0CB27823" w14:textId="77777777" w:rsidR="005A4D68" w:rsidRDefault="00000000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14:paraId="35B79B9C" w14:textId="77777777" w:rsidR="005A4D68" w:rsidRDefault="00000000">
      <w:pPr>
        <w:pStyle w:val="Compact"/>
        <w:numPr>
          <w:ilvl w:val="2"/>
          <w:numId w:val="78"/>
        </w:numPr>
      </w:pPr>
      <w:r>
        <w:rPr>
          <w:rStyle w:val="VerbatimChar"/>
        </w:rPr>
        <w:t>"pt"</w:t>
      </w:r>
    </w:p>
    <w:p w14:paraId="5FD98669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14:paraId="3706499B" w14:textId="77777777" w:rsidR="005A4D68" w:rsidRDefault="00000000">
      <w:pPr>
        <w:pStyle w:val="Compact"/>
        <w:numPr>
          <w:ilvl w:val="2"/>
          <w:numId w:val="79"/>
        </w:numPr>
      </w:pPr>
      <w:r w:rsidRPr="005172FF">
        <w:rPr>
          <w:rStyle w:val="VerbatimChar"/>
          <w:highlight w:val="yellow"/>
        </w:rPr>
        <w:t>"4567"</w:t>
      </w:r>
      <w:r>
        <w:br/>
      </w:r>
    </w:p>
    <w:p w14:paraId="07428286" w14:textId="77777777" w:rsidR="005A4D68" w:rsidRDefault="00000000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14:paraId="1D95FF89" w14:textId="77777777" w:rsidR="005A4D68" w:rsidRDefault="00000000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14:paraId="1E78EEBB" w14:textId="77777777" w:rsidR="005A4D68" w:rsidRDefault="00000000">
      <w:pPr>
        <w:pStyle w:val="Compact"/>
        <w:numPr>
          <w:ilvl w:val="2"/>
          <w:numId w:val="82"/>
        </w:numPr>
      </w:pPr>
      <w:r>
        <w:rPr>
          <w:rStyle w:val="VerbatimChar"/>
        </w:rPr>
        <w:t>"34567"</w:t>
      </w:r>
    </w:p>
    <w:p w14:paraId="206B4C1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14:paraId="4F538F49" w14:textId="77777777" w:rsidR="005A4D68" w:rsidRDefault="00000000">
      <w:pPr>
        <w:pStyle w:val="Compact"/>
        <w:numPr>
          <w:ilvl w:val="2"/>
          <w:numId w:val="83"/>
        </w:numPr>
      </w:pPr>
      <w:r w:rsidRPr="005172FF">
        <w:rPr>
          <w:rStyle w:val="VerbatimChar"/>
          <w:highlight w:val="yellow"/>
        </w:rPr>
        <w:t>true</w:t>
      </w:r>
      <w:r>
        <w:br/>
      </w:r>
    </w:p>
    <w:p w14:paraId="53ACB770" w14:textId="77777777" w:rsidR="005A4D68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false</w:t>
      </w:r>
      <w:r>
        <w:br/>
      </w:r>
    </w:p>
    <w:p w14:paraId="24062E50" w14:textId="77777777" w:rsidR="005A4D68" w:rsidRDefault="00000000">
      <w:pPr>
        <w:pStyle w:val="Compact"/>
        <w:numPr>
          <w:ilvl w:val="2"/>
          <w:numId w:val="85"/>
        </w:numPr>
      </w:pPr>
      <w:r>
        <w:rPr>
          <w:rStyle w:val="VerbatimChar"/>
        </w:rPr>
        <w:t>"Java"</w:t>
      </w:r>
      <w:r>
        <w:br/>
      </w:r>
    </w:p>
    <w:p w14:paraId="1C2B78C0" w14:textId="77777777" w:rsidR="005A4D68" w:rsidRDefault="00000000">
      <w:pPr>
        <w:pStyle w:val="Compact"/>
        <w:numPr>
          <w:ilvl w:val="2"/>
          <w:numId w:val="86"/>
        </w:numPr>
      </w:pPr>
      <w:r>
        <w:rPr>
          <w:rStyle w:val="VerbatimChar"/>
        </w:rPr>
        <w:t>undefined</w:t>
      </w:r>
    </w:p>
    <w:p w14:paraId="4AC40E61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14:paraId="5E6874A8" w14:textId="77777777" w:rsidR="005A4D68" w:rsidRPr="005172FF" w:rsidRDefault="00000000">
      <w:pPr>
        <w:pStyle w:val="Compact"/>
        <w:numPr>
          <w:ilvl w:val="2"/>
          <w:numId w:val="87"/>
        </w:numPr>
        <w:rPr>
          <w:b/>
          <w:bCs/>
        </w:rPr>
      </w:pPr>
      <w:r w:rsidRPr="005172FF">
        <w:rPr>
          <w:rStyle w:val="VerbatimChar"/>
          <w:b/>
          <w:bCs/>
          <w:highlight w:val="yellow"/>
        </w:rPr>
        <w:t>true</w:t>
      </w:r>
      <w:r w:rsidRPr="005172FF">
        <w:rPr>
          <w:b/>
          <w:bCs/>
        </w:rPr>
        <w:br/>
      </w:r>
    </w:p>
    <w:p w14:paraId="68502D91" w14:textId="77777777" w:rsidR="005A4D68" w:rsidRDefault="00000000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14:paraId="66F0FA07" w14:textId="77777777" w:rsidR="005A4D68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lastRenderedPageBreak/>
        <w:t>"Script"</w:t>
      </w:r>
      <w:r>
        <w:br/>
      </w:r>
    </w:p>
    <w:p w14:paraId="45B4BD07" w14:textId="77777777" w:rsidR="005A4D68" w:rsidRDefault="00000000">
      <w:pPr>
        <w:pStyle w:val="Compact"/>
        <w:numPr>
          <w:ilvl w:val="2"/>
          <w:numId w:val="90"/>
        </w:numPr>
      </w:pPr>
      <w:r>
        <w:rPr>
          <w:rStyle w:val="VerbatimChar"/>
        </w:rPr>
        <w:t>undefined</w:t>
      </w:r>
    </w:p>
    <w:p w14:paraId="41C49141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14:paraId="2D05510B" w14:textId="77777777" w:rsidR="005A4D68" w:rsidRPr="005172FF" w:rsidRDefault="00000000">
      <w:pPr>
        <w:pStyle w:val="Compact"/>
        <w:numPr>
          <w:ilvl w:val="2"/>
          <w:numId w:val="91"/>
        </w:numPr>
        <w:rPr>
          <w:b/>
          <w:bCs/>
        </w:rPr>
      </w:pPr>
      <w:r w:rsidRPr="005172FF">
        <w:rPr>
          <w:rStyle w:val="VerbatimChar"/>
          <w:b/>
          <w:bCs/>
          <w:highlight w:val="yellow"/>
        </w:rPr>
        <w:t>"Hello"</w:t>
      </w:r>
      <w:r w:rsidRPr="005172FF">
        <w:rPr>
          <w:b/>
          <w:bCs/>
        </w:rPr>
        <w:br/>
      </w:r>
    </w:p>
    <w:p w14:paraId="4002D216" w14:textId="77777777" w:rsidR="005A4D68" w:rsidRDefault="00000000">
      <w:pPr>
        <w:pStyle w:val="Compact"/>
        <w:numPr>
          <w:ilvl w:val="2"/>
          <w:numId w:val="92"/>
        </w:numPr>
      </w:pPr>
      <w:proofErr w:type="gramStart"/>
      <w:r>
        <w:rPr>
          <w:rStyle w:val="VerbatimChar"/>
        </w:rPr>
        <w:t>"  Hello</w:t>
      </w:r>
      <w:proofErr w:type="gramEnd"/>
      <w:r>
        <w:rPr>
          <w:rStyle w:val="VerbatimChar"/>
        </w:rPr>
        <w:t xml:space="preserve"> "</w:t>
      </w:r>
      <w:r>
        <w:br/>
      </w:r>
    </w:p>
    <w:p w14:paraId="47426D95" w14:textId="77777777" w:rsidR="005A4D68" w:rsidRDefault="00000000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14:paraId="5A72D3EE" w14:textId="77777777" w:rsidR="005A4D68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  "</w:t>
      </w:r>
    </w:p>
    <w:p w14:paraId="02393365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14:paraId="67756CAD" w14:textId="77777777" w:rsidR="005A4D68" w:rsidRPr="005172FF" w:rsidRDefault="00000000">
      <w:pPr>
        <w:pStyle w:val="Compact"/>
        <w:numPr>
          <w:ilvl w:val="2"/>
          <w:numId w:val="95"/>
        </w:numPr>
        <w:rPr>
          <w:b/>
          <w:bCs/>
        </w:rPr>
      </w:pPr>
      <w:r w:rsidRPr="005172FF">
        <w:rPr>
          <w:rStyle w:val="VerbatimChar"/>
          <w:b/>
          <w:bCs/>
          <w:highlight w:val="yellow"/>
        </w:rPr>
        <w:t>"abcdef"</w:t>
      </w:r>
      <w:r w:rsidRPr="005172FF">
        <w:rPr>
          <w:b/>
          <w:bCs/>
        </w:rPr>
        <w:br/>
      </w:r>
    </w:p>
    <w:p w14:paraId="1ED71187" w14:textId="77777777" w:rsidR="005A4D68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14:paraId="3BC82902" w14:textId="77777777" w:rsidR="005A4D68" w:rsidRDefault="00000000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14:paraId="08D9F7B7" w14:textId="77777777" w:rsidR="005A4D68" w:rsidRDefault="00000000">
      <w:pPr>
        <w:pStyle w:val="Compact"/>
        <w:numPr>
          <w:ilvl w:val="2"/>
          <w:numId w:val="98"/>
        </w:numPr>
      </w:pPr>
      <w:r>
        <w:rPr>
          <w:rStyle w:val="VerbatimChar"/>
        </w:rPr>
        <w:t>"abc DEF"</w:t>
      </w:r>
    </w:p>
    <w:p w14:paraId="2D00CD9F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14:paraId="12DD11B3" w14:textId="77777777" w:rsidR="005A4D68" w:rsidRDefault="00000000">
      <w:pPr>
        <w:pStyle w:val="Compact"/>
        <w:numPr>
          <w:ilvl w:val="2"/>
          <w:numId w:val="99"/>
        </w:numPr>
      </w:pPr>
      <w:r w:rsidRPr="0017722D">
        <w:rPr>
          <w:rStyle w:val="VerbatimChar"/>
          <w:highlight w:val="yellow"/>
        </w:rPr>
        <w:t>"Hello World"</w:t>
      </w:r>
      <w:r>
        <w:br/>
      </w:r>
    </w:p>
    <w:p w14:paraId="45FCB7B3" w14:textId="77777777" w:rsidR="005A4D68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14:paraId="0B20264C" w14:textId="77777777" w:rsidR="005A4D68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14:paraId="6B69E409" w14:textId="77777777" w:rsidR="005A4D68" w:rsidRDefault="00000000">
      <w:pPr>
        <w:pStyle w:val="Compact"/>
        <w:numPr>
          <w:ilvl w:val="2"/>
          <w:numId w:val="102"/>
        </w:numPr>
      </w:pPr>
      <w:r>
        <w:rPr>
          <w:rStyle w:val="VerbatimChar"/>
        </w:rPr>
        <w:t>" HelloWorld "</w:t>
      </w:r>
    </w:p>
    <w:p w14:paraId="585E1079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2BAADEAE" w14:textId="77777777" w:rsidR="005A4D68" w:rsidRPr="0017722D" w:rsidRDefault="00000000">
      <w:pPr>
        <w:pStyle w:val="Compact"/>
        <w:numPr>
          <w:ilvl w:val="2"/>
          <w:numId w:val="103"/>
        </w:numPr>
        <w:rPr>
          <w:b/>
          <w:bCs/>
        </w:rPr>
      </w:pPr>
      <w:r w:rsidRPr="0017722D">
        <w:rPr>
          <w:rStyle w:val="VerbatimChar"/>
          <w:b/>
          <w:bCs/>
          <w:highlight w:val="yellow"/>
        </w:rPr>
        <w:t>"H"</w:t>
      </w:r>
      <w:r w:rsidRPr="0017722D">
        <w:rPr>
          <w:b/>
          <w:bCs/>
        </w:rPr>
        <w:br/>
      </w:r>
    </w:p>
    <w:p w14:paraId="552D8231" w14:textId="77777777" w:rsidR="005A4D68" w:rsidRDefault="00000000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14:paraId="4DE8687E" w14:textId="77777777" w:rsidR="005A4D68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14:paraId="67FD89AE" w14:textId="77777777" w:rsidR="005A4D68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o"</w:t>
      </w:r>
    </w:p>
    <w:p w14:paraId="0497C53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14:paraId="4D764D49" w14:textId="77777777" w:rsidR="005A4D68" w:rsidRPr="0017722D" w:rsidRDefault="00000000">
      <w:pPr>
        <w:pStyle w:val="Compact"/>
        <w:numPr>
          <w:ilvl w:val="2"/>
          <w:numId w:val="107"/>
        </w:numPr>
        <w:rPr>
          <w:b/>
          <w:bCs/>
        </w:rPr>
      </w:pPr>
      <w:r w:rsidRPr="0017722D">
        <w:rPr>
          <w:rStyle w:val="VerbatimChar"/>
          <w:b/>
          <w:bCs/>
          <w:highlight w:val="yellow"/>
        </w:rPr>
        <w:t>""</w:t>
      </w:r>
      <w:r w:rsidRPr="0017722D">
        <w:rPr>
          <w:b/>
          <w:bCs/>
        </w:rPr>
        <w:br/>
      </w:r>
    </w:p>
    <w:p w14:paraId="4E7FD617" w14:textId="77777777" w:rsidR="005A4D68" w:rsidRDefault="00000000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14:paraId="194511C4" w14:textId="77777777" w:rsidR="005A4D68" w:rsidRDefault="00000000">
      <w:pPr>
        <w:pStyle w:val="Compact"/>
        <w:numPr>
          <w:ilvl w:val="2"/>
          <w:numId w:val="109"/>
        </w:numPr>
      </w:pPr>
      <w:r>
        <w:rPr>
          <w:rStyle w:val="VerbatimChar"/>
        </w:rPr>
        <w:t>"H"</w:t>
      </w:r>
      <w:r>
        <w:br/>
      </w:r>
    </w:p>
    <w:p w14:paraId="09C744C7" w14:textId="77777777" w:rsidR="005A4D68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lastRenderedPageBreak/>
        <w:t>undefined</w:t>
      </w:r>
    </w:p>
    <w:p w14:paraId="3CA63F17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14:paraId="50CF230E" w14:textId="77777777" w:rsidR="005A4D68" w:rsidRPr="0017722D" w:rsidRDefault="00000000">
      <w:pPr>
        <w:pStyle w:val="Compact"/>
        <w:numPr>
          <w:ilvl w:val="2"/>
          <w:numId w:val="111"/>
        </w:numPr>
        <w:rPr>
          <w:b/>
          <w:bCs/>
        </w:rPr>
      </w:pPr>
      <w:r w:rsidRPr="0017722D">
        <w:rPr>
          <w:rStyle w:val="VerbatimChar"/>
          <w:b/>
          <w:bCs/>
          <w:highlight w:val="yellow"/>
        </w:rPr>
        <w:t>true</w:t>
      </w:r>
      <w:r w:rsidRPr="0017722D">
        <w:rPr>
          <w:b/>
          <w:bCs/>
        </w:rPr>
        <w:br/>
      </w:r>
    </w:p>
    <w:p w14:paraId="3580B7CA" w14:textId="77777777" w:rsidR="005A4D68" w:rsidRDefault="00000000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14:paraId="261782D9" w14:textId="77777777" w:rsidR="005A4D68" w:rsidRDefault="00000000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14:paraId="6F0376BA" w14:textId="77777777" w:rsidR="005A4D68" w:rsidRDefault="00000000">
      <w:pPr>
        <w:pStyle w:val="Compact"/>
        <w:numPr>
          <w:ilvl w:val="2"/>
          <w:numId w:val="114"/>
        </w:numPr>
      </w:pPr>
      <w:r>
        <w:rPr>
          <w:rStyle w:val="VerbatimChar"/>
        </w:rPr>
        <w:t>null</w:t>
      </w:r>
    </w:p>
    <w:p w14:paraId="72EEAABD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14:paraId="49190786" w14:textId="77777777" w:rsidR="005A4D68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14:paraId="60428B0D" w14:textId="77777777" w:rsidR="005A4D68" w:rsidRDefault="00000000">
      <w:pPr>
        <w:pStyle w:val="Compact"/>
        <w:numPr>
          <w:ilvl w:val="2"/>
          <w:numId w:val="116"/>
        </w:numPr>
      </w:pPr>
      <w:r w:rsidRPr="0017722D">
        <w:rPr>
          <w:rStyle w:val="VerbatimChar"/>
          <w:highlight w:val="yellow"/>
        </w:rPr>
        <w:t>"HelloHelloHello"</w:t>
      </w:r>
      <w:r>
        <w:br/>
      </w:r>
    </w:p>
    <w:p w14:paraId="73DD56B9" w14:textId="77777777" w:rsidR="005A4D68" w:rsidRDefault="00000000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14:paraId="0D54F1B8" w14:textId="77777777" w:rsidR="005A4D68" w:rsidRDefault="00000000">
      <w:pPr>
        <w:pStyle w:val="Compact"/>
        <w:numPr>
          <w:ilvl w:val="2"/>
          <w:numId w:val="118"/>
        </w:numPr>
      </w:pPr>
      <w:r>
        <w:rPr>
          <w:rStyle w:val="VerbatimChar"/>
        </w:rPr>
        <w:t>"Hello3"</w:t>
      </w:r>
    </w:p>
    <w:p w14:paraId="0EC9D2B9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14:paraId="6FA5C37E" w14:textId="77777777" w:rsidR="005A4D68" w:rsidRDefault="00000000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14:paraId="4549B322" w14:textId="77777777" w:rsidR="005A4D68" w:rsidRDefault="00000000">
      <w:pPr>
        <w:pStyle w:val="Compact"/>
        <w:numPr>
          <w:ilvl w:val="2"/>
          <w:numId w:val="120"/>
        </w:numPr>
      </w:pPr>
      <w:r w:rsidRPr="0017722D">
        <w:rPr>
          <w:rStyle w:val="VerbatimChar"/>
          <w:highlight w:val="yellow"/>
        </w:rPr>
        <w:t>3</w:t>
      </w:r>
      <w:r>
        <w:br/>
      </w:r>
    </w:p>
    <w:p w14:paraId="3769EAA8" w14:textId="77777777" w:rsidR="005A4D68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14:paraId="755BF78F" w14:textId="77777777" w:rsidR="005A4D68" w:rsidRDefault="00000000">
      <w:pPr>
        <w:pStyle w:val="Compact"/>
        <w:numPr>
          <w:ilvl w:val="2"/>
          <w:numId w:val="122"/>
        </w:numPr>
      </w:pPr>
      <w:r>
        <w:rPr>
          <w:rStyle w:val="VerbatimChar"/>
        </w:rPr>
        <w:t>-1</w:t>
      </w:r>
    </w:p>
    <w:p w14:paraId="6435228E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14:paraId="657B9A4B" w14:textId="77777777" w:rsidR="005A4D68" w:rsidRDefault="00000000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14:paraId="51DB20FD" w14:textId="77777777" w:rsidR="005A4D68" w:rsidRPr="0017722D" w:rsidRDefault="00000000">
      <w:pPr>
        <w:pStyle w:val="Compact"/>
        <w:numPr>
          <w:ilvl w:val="2"/>
          <w:numId w:val="124"/>
        </w:numPr>
        <w:rPr>
          <w:b/>
          <w:bCs/>
        </w:rPr>
      </w:pPr>
      <w:r w:rsidRPr="0017722D">
        <w:rPr>
          <w:rStyle w:val="VerbatimChar"/>
          <w:b/>
          <w:bCs/>
          <w:highlight w:val="yellow"/>
        </w:rPr>
        <w:t>0</w:t>
      </w:r>
      <w:r w:rsidRPr="0017722D">
        <w:rPr>
          <w:b/>
          <w:bCs/>
        </w:rPr>
        <w:br/>
      </w:r>
    </w:p>
    <w:p w14:paraId="5E8D5968" w14:textId="77777777" w:rsidR="005A4D68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undefined</w:t>
      </w:r>
      <w:r>
        <w:br/>
      </w:r>
    </w:p>
    <w:p w14:paraId="6FABE044" w14:textId="77777777" w:rsidR="005A4D68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1</w:t>
      </w:r>
    </w:p>
    <w:p w14:paraId="2FC789B7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14:paraId="14FAF272" w14:textId="77777777" w:rsidR="005A4D68" w:rsidRDefault="00000000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14:paraId="7A33C565" w14:textId="7428B933" w:rsidR="005A4D68" w:rsidRDefault="00000000">
      <w:pPr>
        <w:pStyle w:val="Compact"/>
        <w:numPr>
          <w:ilvl w:val="2"/>
          <w:numId w:val="128"/>
        </w:numPr>
      </w:pPr>
      <w:r w:rsidRPr="0017722D">
        <w:rPr>
          <w:rStyle w:val="VerbatimChar"/>
          <w:highlight w:val="yellow"/>
        </w:rPr>
        <w:t>"</w:t>
      </w:r>
      <w:proofErr w:type="spellStart"/>
      <w:r w:rsidRPr="0017722D">
        <w:rPr>
          <w:rStyle w:val="VerbatimChar"/>
          <w:highlight w:val="yellow"/>
        </w:rPr>
        <w:t>JavaFun</w:t>
      </w:r>
      <w:proofErr w:type="spellEnd"/>
      <w:r w:rsidRPr="0017722D">
        <w:rPr>
          <w:rStyle w:val="VerbatimChar"/>
          <w:highlight w:val="yellow"/>
        </w:rPr>
        <w:t>"</w:t>
      </w:r>
      <w:r>
        <w:br/>
      </w:r>
    </w:p>
    <w:p w14:paraId="2F28A68F" w14:textId="77777777" w:rsidR="005A4D68" w:rsidRDefault="00000000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14:paraId="458A80F5" w14:textId="77777777" w:rsidR="005A4D68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Java"</w:t>
      </w:r>
    </w:p>
    <w:p w14:paraId="6D821C01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14:paraId="33794CDF" w14:textId="77777777" w:rsidR="005A4D68" w:rsidRDefault="00000000">
      <w:pPr>
        <w:pStyle w:val="Compact"/>
        <w:numPr>
          <w:ilvl w:val="2"/>
          <w:numId w:val="131"/>
        </w:numPr>
      </w:pPr>
      <w:r w:rsidRPr="0017722D">
        <w:rPr>
          <w:rStyle w:val="VerbatimChar"/>
          <w:highlight w:val="yellow"/>
        </w:rPr>
        <w:lastRenderedPageBreak/>
        <w:t>"*****Hello"</w:t>
      </w:r>
      <w:r>
        <w:br/>
      </w:r>
    </w:p>
    <w:p w14:paraId="4F86E040" w14:textId="77777777" w:rsidR="005A4D68" w:rsidRDefault="00000000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14:paraId="0455DDE8" w14:textId="77777777" w:rsidR="005A4D68" w:rsidRDefault="00000000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14:paraId="6D2EBAE9" w14:textId="77777777" w:rsidR="005A4D68" w:rsidRDefault="00000000">
      <w:pPr>
        <w:pStyle w:val="Compact"/>
        <w:numPr>
          <w:ilvl w:val="2"/>
          <w:numId w:val="134"/>
        </w:numPr>
      </w:pPr>
      <w:r>
        <w:rPr>
          <w:rStyle w:val="VerbatimChar"/>
        </w:rPr>
        <w:t>"*****"</w:t>
      </w:r>
    </w:p>
    <w:p w14:paraId="34C56E3D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14:paraId="1522DBBA" w14:textId="77777777" w:rsidR="005A4D68" w:rsidRDefault="00000000">
      <w:pPr>
        <w:pStyle w:val="Compact"/>
        <w:numPr>
          <w:ilvl w:val="2"/>
          <w:numId w:val="135"/>
        </w:numPr>
      </w:pPr>
      <w:r w:rsidRPr="003F4BB5">
        <w:rPr>
          <w:rStyle w:val="VerbatimChar"/>
          <w:highlight w:val="yellow"/>
        </w:rPr>
        <w:t>"Hello!!!!!"</w:t>
      </w:r>
      <w:r>
        <w:br/>
      </w:r>
    </w:p>
    <w:p w14:paraId="75541F92" w14:textId="77777777" w:rsidR="005A4D68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14:paraId="374C1C4D" w14:textId="77777777" w:rsidR="005A4D68" w:rsidRDefault="00000000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14:paraId="7DE67DFA" w14:textId="77777777" w:rsidR="005A4D68" w:rsidRDefault="00000000">
      <w:pPr>
        <w:pStyle w:val="Compact"/>
        <w:numPr>
          <w:ilvl w:val="2"/>
          <w:numId w:val="138"/>
        </w:numPr>
      </w:pPr>
      <w:r>
        <w:rPr>
          <w:rStyle w:val="VerbatimChar"/>
        </w:rPr>
        <w:t>"Hello!!"</w:t>
      </w:r>
    </w:p>
    <w:p w14:paraId="0E7BCF04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14:paraId="3EC19535" w14:textId="77777777" w:rsidR="005A4D68" w:rsidRDefault="00000000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14:paraId="2385FA68" w14:textId="77777777" w:rsidR="005A4D68" w:rsidRDefault="00000000">
      <w:pPr>
        <w:pStyle w:val="Compact"/>
        <w:numPr>
          <w:ilvl w:val="2"/>
          <w:numId w:val="140"/>
        </w:numPr>
      </w:pPr>
      <w:r w:rsidRPr="003F4BB5">
        <w:rPr>
          <w:rStyle w:val="VerbatimChar"/>
          <w:highlight w:val="yellow"/>
        </w:rPr>
        <w:t>11</w:t>
      </w:r>
      <w:r>
        <w:br/>
      </w:r>
    </w:p>
    <w:p w14:paraId="65E42DB0" w14:textId="77777777" w:rsidR="005A4D68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14:paraId="7DB9A4D5" w14:textId="77777777" w:rsidR="005A4D68" w:rsidRDefault="00000000">
      <w:pPr>
        <w:pStyle w:val="Compact"/>
        <w:numPr>
          <w:ilvl w:val="2"/>
          <w:numId w:val="142"/>
        </w:numPr>
      </w:pPr>
      <w:r>
        <w:rPr>
          <w:rStyle w:val="VerbatimChar"/>
        </w:rPr>
        <w:t>12</w:t>
      </w:r>
    </w:p>
    <w:p w14:paraId="55F56ECC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43A865D8" w14:textId="77777777" w:rsidR="005A4D68" w:rsidRDefault="00000000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14:paraId="2E57F23A" w14:textId="77777777" w:rsidR="005A4D68" w:rsidRDefault="00000000">
      <w:pPr>
        <w:pStyle w:val="Compact"/>
        <w:numPr>
          <w:ilvl w:val="2"/>
          <w:numId w:val="144"/>
        </w:numPr>
      </w:pPr>
      <w:r w:rsidRPr="00116381">
        <w:rPr>
          <w:rStyle w:val="VerbatimChar"/>
          <w:highlight w:val="yellow"/>
        </w:rPr>
        <w:t>false</w:t>
      </w:r>
      <w:r>
        <w:br/>
      </w:r>
    </w:p>
    <w:p w14:paraId="7EF45DFA" w14:textId="77777777" w:rsidR="005A4D68" w:rsidRDefault="00000000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14:paraId="7FC647E3" w14:textId="77777777" w:rsidR="005A4D68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undefined</w:t>
      </w:r>
    </w:p>
    <w:p w14:paraId="74C0CA45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14:paraId="231CAE2E" w14:textId="77777777" w:rsidR="005A4D68" w:rsidRDefault="00000000">
      <w:pPr>
        <w:pStyle w:val="Compact"/>
        <w:numPr>
          <w:ilvl w:val="2"/>
          <w:numId w:val="147"/>
        </w:numPr>
      </w:pPr>
      <w:r>
        <w:rPr>
          <w:rStyle w:val="VerbatimChar"/>
        </w:rPr>
        <w:t>true</w:t>
      </w:r>
      <w:r>
        <w:br/>
      </w:r>
    </w:p>
    <w:p w14:paraId="1E52F0F5" w14:textId="77777777" w:rsidR="005A4D68" w:rsidRDefault="00000000">
      <w:pPr>
        <w:pStyle w:val="Compact"/>
        <w:numPr>
          <w:ilvl w:val="2"/>
          <w:numId w:val="148"/>
        </w:numPr>
      </w:pPr>
      <w:r w:rsidRPr="00116381">
        <w:rPr>
          <w:rStyle w:val="VerbatimChar"/>
          <w:highlight w:val="yellow"/>
        </w:rPr>
        <w:t>false</w:t>
      </w:r>
      <w:r>
        <w:br/>
      </w:r>
    </w:p>
    <w:p w14:paraId="6EF29D19" w14:textId="77777777" w:rsidR="005A4D68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14:paraId="6C81CDD4" w14:textId="77777777" w:rsidR="005A4D68" w:rsidRDefault="00000000">
      <w:pPr>
        <w:pStyle w:val="Compact"/>
        <w:numPr>
          <w:ilvl w:val="2"/>
          <w:numId w:val="150"/>
        </w:numPr>
      </w:pPr>
      <w:r>
        <w:rPr>
          <w:rStyle w:val="VerbatimChar"/>
        </w:rPr>
        <w:t>"Test12"</w:t>
      </w:r>
    </w:p>
    <w:p w14:paraId="4AC220B2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14:paraId="146D2F0C" w14:textId="77777777" w:rsidR="005A4D68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14:paraId="3BB2A5CB" w14:textId="77777777" w:rsidR="005A4D68" w:rsidRDefault="00000000">
      <w:pPr>
        <w:pStyle w:val="Compact"/>
        <w:numPr>
          <w:ilvl w:val="2"/>
          <w:numId w:val="152"/>
        </w:numPr>
      </w:pPr>
      <w:r>
        <w:rPr>
          <w:rStyle w:val="VerbatimChar"/>
        </w:rPr>
        <w:lastRenderedPageBreak/>
        <w:t>"Javascr"</w:t>
      </w:r>
      <w:r>
        <w:br/>
      </w:r>
    </w:p>
    <w:p w14:paraId="4F8F2CB2" w14:textId="77777777" w:rsidR="005A4D68" w:rsidRDefault="00000000">
      <w:pPr>
        <w:pStyle w:val="Compact"/>
        <w:numPr>
          <w:ilvl w:val="2"/>
          <w:numId w:val="153"/>
        </w:numPr>
      </w:pPr>
      <w:r>
        <w:rPr>
          <w:rStyle w:val="VerbatimChar"/>
        </w:rPr>
        <w:t>"JavaScri"</w:t>
      </w:r>
      <w:r>
        <w:br/>
      </w:r>
    </w:p>
    <w:p w14:paraId="42B27B3C" w14:textId="77777777" w:rsidR="005A4D68" w:rsidRPr="003F4BB5" w:rsidRDefault="00000000">
      <w:pPr>
        <w:pStyle w:val="Compact"/>
        <w:numPr>
          <w:ilvl w:val="2"/>
          <w:numId w:val="1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14:paraId="768F2145" w14:textId="1FEF33D0" w:rsidR="003F4BB5" w:rsidRPr="003F4BB5" w:rsidRDefault="003F4BB5" w:rsidP="003F4BB5">
      <w:pPr>
        <w:pStyle w:val="Compact"/>
        <w:rPr>
          <w:b/>
          <w:bCs/>
        </w:rPr>
      </w:pPr>
      <w:r>
        <w:rPr>
          <w:rStyle w:val="VerbatimChar"/>
        </w:rPr>
        <w:t xml:space="preserve">None of the above, </w:t>
      </w:r>
      <w:r w:rsidRPr="003F4BB5">
        <w:rPr>
          <w:rStyle w:val="VerbatimChar"/>
          <w:highlight w:val="yellow"/>
        </w:rPr>
        <w:t xml:space="preserve">It Prints </w:t>
      </w:r>
      <w:r w:rsidRPr="003F4BB5">
        <w:rPr>
          <w:rStyle w:val="VerbatimChar"/>
          <w:b/>
          <w:bCs/>
          <w:highlight w:val="yellow"/>
        </w:rPr>
        <w:t>Scri</w:t>
      </w:r>
    </w:p>
    <w:p w14:paraId="542E8D14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14:paraId="18E721C4" w14:textId="77777777" w:rsidR="005A4D68" w:rsidRDefault="00000000">
      <w:pPr>
        <w:pStyle w:val="Compact"/>
        <w:numPr>
          <w:ilvl w:val="2"/>
          <w:numId w:val="155"/>
        </w:numPr>
      </w:pPr>
      <w:r w:rsidRPr="00116381">
        <w:rPr>
          <w:rStyle w:val="VerbatimChar"/>
          <w:highlight w:val="yellow"/>
        </w:rPr>
        <w:t>["a", "b", "c"]</w:t>
      </w:r>
      <w:r>
        <w:br/>
      </w:r>
    </w:p>
    <w:p w14:paraId="76072C73" w14:textId="77777777" w:rsidR="005A4D68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14:paraId="0C41263A" w14:textId="77777777" w:rsidR="005A4D68" w:rsidRDefault="00000000">
      <w:pPr>
        <w:pStyle w:val="Compact"/>
        <w:numPr>
          <w:ilvl w:val="2"/>
          <w:numId w:val="157"/>
        </w:numPr>
      </w:pPr>
      <w:r>
        <w:rPr>
          <w:rStyle w:val="VerbatimChar"/>
        </w:rPr>
        <w:t>["a", "b", "c", "d"]</w:t>
      </w:r>
      <w:r>
        <w:br/>
      </w:r>
    </w:p>
    <w:p w14:paraId="3A6428A8" w14:textId="77777777" w:rsidR="005A4D68" w:rsidRDefault="00000000">
      <w:pPr>
        <w:pStyle w:val="Compact"/>
        <w:numPr>
          <w:ilvl w:val="2"/>
          <w:numId w:val="158"/>
        </w:numPr>
      </w:pPr>
      <w:r>
        <w:rPr>
          <w:rStyle w:val="VerbatimChar"/>
        </w:rPr>
        <w:t>["a"]</w:t>
      </w:r>
    </w:p>
    <w:p w14:paraId="2F78879B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14:paraId="3DF6FF3B" w14:textId="77777777" w:rsidR="005A4D68" w:rsidRDefault="00000000">
      <w:pPr>
        <w:pStyle w:val="Compact"/>
        <w:numPr>
          <w:ilvl w:val="2"/>
          <w:numId w:val="159"/>
        </w:numPr>
      </w:pPr>
      <w:r w:rsidRPr="00116381">
        <w:rPr>
          <w:rStyle w:val="VerbatimChar"/>
          <w:highlight w:val="yellow"/>
        </w:rPr>
        <w:t>"spaced out "</w:t>
      </w:r>
      <w:r>
        <w:br/>
      </w:r>
    </w:p>
    <w:p w14:paraId="47AA3D92" w14:textId="77777777" w:rsidR="005A4D68" w:rsidRDefault="00000000">
      <w:pPr>
        <w:pStyle w:val="Compact"/>
        <w:numPr>
          <w:ilvl w:val="2"/>
          <w:numId w:val="160"/>
        </w:numPr>
      </w:pPr>
      <w:r>
        <w:rPr>
          <w:rStyle w:val="VerbatimChar"/>
        </w:rPr>
        <w:t>" spaced out "</w:t>
      </w:r>
      <w:r>
        <w:br/>
      </w:r>
    </w:p>
    <w:p w14:paraId="6908DA49" w14:textId="77777777" w:rsidR="005A4D68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  spaced out "</w:t>
      </w:r>
      <w:r>
        <w:br/>
      </w:r>
    </w:p>
    <w:p w14:paraId="13AB10F8" w14:textId="77777777" w:rsidR="005A4D68" w:rsidRDefault="00000000">
      <w:pPr>
        <w:pStyle w:val="Compact"/>
        <w:numPr>
          <w:ilvl w:val="2"/>
          <w:numId w:val="162"/>
        </w:numPr>
      </w:pPr>
      <w:r>
        <w:rPr>
          <w:rStyle w:val="VerbatimChar"/>
        </w:rPr>
        <w:t>"spaced out"</w:t>
      </w:r>
    </w:p>
    <w:p w14:paraId="24B6A388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14:paraId="0DAC5D0B" w14:textId="77777777" w:rsidR="005A4D68" w:rsidRDefault="00000000">
      <w:pPr>
        <w:pStyle w:val="Compact"/>
        <w:numPr>
          <w:ilvl w:val="2"/>
          <w:numId w:val="163"/>
        </w:numPr>
      </w:pPr>
      <w:r w:rsidRPr="00116381">
        <w:rPr>
          <w:rStyle w:val="VerbatimChar"/>
          <w:highlight w:val="yellow"/>
        </w:rPr>
        <w:t>""</w:t>
      </w:r>
      <w:r>
        <w:br/>
      </w:r>
    </w:p>
    <w:p w14:paraId="287A3129" w14:textId="77777777" w:rsidR="005A4D68" w:rsidRDefault="00000000">
      <w:pPr>
        <w:pStyle w:val="Compact"/>
        <w:numPr>
          <w:ilvl w:val="2"/>
          <w:numId w:val="164"/>
        </w:numPr>
      </w:pPr>
      <w:r>
        <w:rPr>
          <w:rStyle w:val="VerbatimChar"/>
        </w:rPr>
        <w:t>"repeat"</w:t>
      </w:r>
      <w:r>
        <w:br/>
      </w:r>
    </w:p>
    <w:p w14:paraId="72BCB447" w14:textId="77777777" w:rsidR="005A4D68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repeatrepeat"</w:t>
      </w:r>
      <w:r>
        <w:br/>
      </w:r>
    </w:p>
    <w:p w14:paraId="4C5D0573" w14:textId="77777777" w:rsidR="005A4D68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undefined</w:t>
      </w:r>
    </w:p>
    <w:p w14:paraId="27A6D7C8" w14:textId="77777777" w:rsidR="005A4D68" w:rsidRDefault="00000000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14:paraId="46B0E6AD" w14:textId="77777777" w:rsidR="005A4D68" w:rsidRDefault="00000000">
      <w:pPr>
        <w:pStyle w:val="Compact"/>
        <w:numPr>
          <w:ilvl w:val="2"/>
          <w:numId w:val="167"/>
        </w:numPr>
      </w:pPr>
      <w:r w:rsidRPr="00116381">
        <w:rPr>
          <w:rStyle w:val="VerbatimChar"/>
          <w:highlight w:val="yellow"/>
        </w:rPr>
        <w:t>-1</w:t>
      </w:r>
      <w:r>
        <w:br/>
      </w:r>
    </w:p>
    <w:p w14:paraId="0B8E5E95" w14:textId="77777777" w:rsidR="005A4D68" w:rsidRDefault="00000000">
      <w:pPr>
        <w:pStyle w:val="Compact"/>
        <w:numPr>
          <w:ilvl w:val="2"/>
          <w:numId w:val="168"/>
        </w:numPr>
      </w:pPr>
      <w:r>
        <w:rPr>
          <w:rStyle w:val="VerbatimChar"/>
        </w:rPr>
        <w:t>0</w:t>
      </w:r>
      <w:r>
        <w:br/>
      </w:r>
    </w:p>
    <w:p w14:paraId="6FCF2489" w14:textId="77777777" w:rsidR="005A4D68" w:rsidRDefault="00000000">
      <w:pPr>
        <w:pStyle w:val="Compact"/>
        <w:numPr>
          <w:ilvl w:val="2"/>
          <w:numId w:val="169"/>
        </w:numPr>
      </w:pPr>
      <w:r>
        <w:rPr>
          <w:rStyle w:val="VerbatimChar"/>
        </w:rPr>
        <w:t>6</w:t>
      </w:r>
      <w:r>
        <w:br/>
      </w:r>
    </w:p>
    <w:p w14:paraId="78B994A0" w14:textId="77777777" w:rsidR="005A4D68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5</w:t>
      </w:r>
    </w:p>
    <w:sectPr w:rsidR="005A4D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9A3E4D" w14:textId="77777777" w:rsidR="00BD6B0D" w:rsidRDefault="00BD6B0D">
      <w:pPr>
        <w:spacing w:after="0"/>
      </w:pPr>
      <w:r>
        <w:separator/>
      </w:r>
    </w:p>
  </w:endnote>
  <w:endnote w:type="continuationSeparator" w:id="0">
    <w:p w14:paraId="0FD31AAA" w14:textId="77777777" w:rsidR="00BD6B0D" w:rsidRDefault="00BD6B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F6E02B" w14:textId="77777777" w:rsidR="00BD6B0D" w:rsidRDefault="00BD6B0D">
      <w:r>
        <w:separator/>
      </w:r>
    </w:p>
  </w:footnote>
  <w:footnote w:type="continuationSeparator" w:id="0">
    <w:p w14:paraId="0FCA20FB" w14:textId="77777777" w:rsidR="00BD6B0D" w:rsidRDefault="00BD6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79ECE77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F11EA5F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0D20E15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EA6A85E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D82E0D12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3702ACE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78F829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0798CD7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B008C00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73A63C2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8174D8D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B41AE4F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FC48001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C12AEA1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887700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152575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 w16cid:durableId="14610672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104309908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 w16cid:durableId="32613160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 w16cid:durableId="104008641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430662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828485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 w16cid:durableId="17229471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 w16cid:durableId="16431907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 w16cid:durableId="139862950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1305239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51437046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 w16cid:durableId="10488468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 w16cid:durableId="106137054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 w16cid:durableId="175527664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 w16cid:durableId="1467312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67858097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10730490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184123642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475949240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 w16cid:durableId="18038443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34305112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 w16cid:durableId="12915477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 w16cid:durableId="20356380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 w16cid:durableId="1229999158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 w16cid:durableId="401758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139828272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 w16cid:durableId="19488534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 w16cid:durableId="124749385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 w16cid:durableId="62222814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 w16cid:durableId="10994482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118320043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 w16cid:durableId="6349141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 w16cid:durableId="97557266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 w16cid:durableId="389885669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 w16cid:durableId="8689503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101562121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 w16cid:durableId="7420687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 w16cid:durableId="99236790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 w16cid:durableId="150713322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 w16cid:durableId="303655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 w16cid:durableId="126892379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 w16cid:durableId="14834234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 w16cid:durableId="13429696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 w16cid:durableId="13252255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 w16cid:durableId="1772583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172860734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644235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15299543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817717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 w16cid:durableId="6101684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 w16cid:durableId="156730506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 w16cid:durableId="54980296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 w16cid:durableId="950865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 w16cid:durableId="134200689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 w16cid:durableId="21009011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 w16cid:durableId="34933117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 w16cid:durableId="961761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5134730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71666096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3356130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859809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 w16cid:durableId="6495569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 w16cid:durableId="6564251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 w16cid:durableId="109054002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 w16cid:durableId="12635646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 w16cid:durableId="2714527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 w16cid:durableId="20900309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 w16cid:durableId="77093013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 w16cid:durableId="197551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 w16cid:durableId="17299199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 w16cid:durableId="188220455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 w16cid:durableId="145529323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 w16cid:durableId="2100833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 w16cid:durableId="57181551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 w16cid:durableId="2637318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 w16cid:durableId="151056138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 w16cid:durableId="1529025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46323738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51750088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44454235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183711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 w16cid:durableId="1345645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 w16cid:durableId="5315773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 w16cid:durableId="2660859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 w16cid:durableId="677541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 w16cid:durableId="211435272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 w16cid:durableId="43995717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 w16cid:durableId="94157329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 w16cid:durableId="5286459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 w16cid:durableId="114308125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 w16cid:durableId="20507588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 w16cid:durableId="21270373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 w16cid:durableId="267352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 w16cid:durableId="45869381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 w16cid:durableId="635334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 w16cid:durableId="148886277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 w16cid:durableId="1005667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87538640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50970805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38664005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1957172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 w16cid:durableId="9770278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 w16cid:durableId="57725604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 w16cid:durableId="10394737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 w16cid:durableId="1849563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 w16cid:durableId="113941798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 w16cid:durableId="36910845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 w16cid:durableId="205831404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 w16cid:durableId="7694706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 w16cid:durableId="33885113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 w16cid:durableId="20106710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 w16cid:durableId="7692742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 w16cid:durableId="7123414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 w16cid:durableId="68321466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 w16cid:durableId="142576699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 w16cid:durableId="103962717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 w16cid:durableId="1150319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170178155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9287803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46958813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2076732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 w16cid:durableId="133229980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 w16cid:durableId="8740750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 w16cid:durableId="8231625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 w16cid:durableId="1164393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 w16cid:durableId="3767030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 w16cid:durableId="2210683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 w16cid:durableId="185495555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 w16cid:durableId="20986707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 w16cid:durableId="84675248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 w16cid:durableId="17483055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 w16cid:durableId="154036414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 w16cid:durableId="57873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 w16cid:durableId="5629076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 w16cid:durableId="12292231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 w16cid:durableId="9932917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 w16cid:durableId="169301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17054753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955457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6112095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6351885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 w16cid:durableId="3543834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 w16cid:durableId="11356836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 w16cid:durableId="41243413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 w16cid:durableId="1917936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 w16cid:durableId="126838724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 w16cid:durableId="2626179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 w16cid:durableId="4043038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 w16cid:durableId="1514951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 w16cid:durableId="146184744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 w16cid:durableId="19282697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 w16cid:durableId="205411001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 w16cid:durableId="1985576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 w16cid:durableId="44874270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 w16cid:durableId="135831148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 w16cid:durableId="86914283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 w16cid:durableId="100414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0251383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9872014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72117789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229268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 w16cid:durableId="54456438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 w16cid:durableId="9111556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 w16cid:durableId="214349498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7" w16cid:durableId="1917081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 w16cid:durableId="150308215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9" w16cid:durableId="19455712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0" w16cid:durableId="123366248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381"/>
    <w:rsid w:val="0017722D"/>
    <w:rsid w:val="003F4BB5"/>
    <w:rsid w:val="0049148B"/>
    <w:rsid w:val="004E29B3"/>
    <w:rsid w:val="005172FF"/>
    <w:rsid w:val="00590D07"/>
    <w:rsid w:val="005A4D68"/>
    <w:rsid w:val="00643AB8"/>
    <w:rsid w:val="007125A3"/>
    <w:rsid w:val="00784D58"/>
    <w:rsid w:val="008D6863"/>
    <w:rsid w:val="00B86B75"/>
    <w:rsid w:val="00BC48D5"/>
    <w:rsid w:val="00BD6B0D"/>
    <w:rsid w:val="00C042C5"/>
    <w:rsid w:val="00C36279"/>
    <w:rsid w:val="00E315A3"/>
    <w:rsid w:val="00E60B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AFCAD"/>
  <w15:docId w15:val="{66535CAC-8C77-456E-939D-DFAD3110C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van Kalyan Ummagani</cp:lastModifiedBy>
  <cp:revision>3</cp:revision>
  <dcterms:created xsi:type="dcterms:W3CDTF">2024-11-22T11:31:00Z</dcterms:created>
  <dcterms:modified xsi:type="dcterms:W3CDTF">2024-11-23T07:44:00Z</dcterms:modified>
</cp:coreProperties>
</file>